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0,</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t xml:space="preserve">// todo #39 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t xml:space="preserve">// todo #40 Use a different format to highlight the following text, since this is not a learning activity</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t xml:space="preserve">// todo #41 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BodyText"/>
      </w:pPr>
      <w:r>
        <w:t xml:space="preserve">// todo #42 It seems that the instructions for this learning activity are missing. Exactly what readings do students have to complet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Heading4"/>
      </w:pPr>
      <w:r>
        <w:t xml:space="preserve">4.0.3.1</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1.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1.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1.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1.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2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00:06:34Z</dcterms:created>
  <dcterms:modified xsi:type="dcterms:W3CDTF">2025-05-31T00: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0,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